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C576A" w14:textId="316BC8E3" w:rsidR="002822B3" w:rsidRDefault="00C52C36" w:rsidP="00C52C36">
      <w:pPr>
        <w:pStyle w:val="NoSpacing"/>
        <w:rPr>
          <w:b/>
          <w:bCs/>
          <w:sz w:val="40"/>
          <w:szCs w:val="30"/>
        </w:rPr>
      </w:pPr>
      <w:r>
        <w:rPr>
          <w:b/>
          <w:bCs/>
          <w:sz w:val="40"/>
          <w:szCs w:val="30"/>
        </w:rPr>
        <w:t xml:space="preserve">                                              </w:t>
      </w:r>
      <w:r w:rsidR="00C85466">
        <w:rPr>
          <w:b/>
          <w:bCs/>
          <w:sz w:val="40"/>
          <w:szCs w:val="30"/>
        </w:rPr>
        <w:t xml:space="preserve">  </w:t>
      </w:r>
      <w:r w:rsidR="002822B3">
        <w:rPr>
          <w:b/>
          <w:bCs/>
          <w:sz w:val="40"/>
          <w:szCs w:val="30"/>
        </w:rPr>
        <w:t>RESUME</w:t>
      </w:r>
    </w:p>
    <w:p w14:paraId="6B8E71B9" w14:textId="3EB34585" w:rsidR="006F6FDD" w:rsidRDefault="009A5AA9" w:rsidP="003C48CC">
      <w:pPr>
        <w:pStyle w:val="NoSpacing"/>
        <w:rPr>
          <w:b/>
          <w:bCs/>
          <w:sz w:val="24"/>
          <w:szCs w:val="24"/>
        </w:rPr>
      </w:pPr>
      <w:r>
        <w:rPr>
          <w:b/>
          <w:bCs/>
          <w:noProof/>
          <w:sz w:val="40"/>
          <w:szCs w:val="30"/>
          <w:lang w:val="en-IN" w:eastAsia="en-IN"/>
        </w:rPr>
        <w:drawing>
          <wp:anchor distT="0" distB="0" distL="114300" distR="114300" simplePos="0" relativeHeight="251662848" behindDoc="1" locked="0" layoutInCell="1" allowOverlap="1" wp14:anchorId="5D4A5A7A" wp14:editId="47FFDFD8">
            <wp:simplePos x="0" y="0"/>
            <wp:positionH relativeFrom="margin">
              <wp:posOffset>5006975</wp:posOffset>
            </wp:positionH>
            <wp:positionV relativeFrom="margin">
              <wp:posOffset>314960</wp:posOffset>
            </wp:positionV>
            <wp:extent cx="992505" cy="1209675"/>
            <wp:effectExtent l="0" t="0" r="0" b="9525"/>
            <wp:wrapSquare wrapText="bothSides"/>
            <wp:docPr id="4062282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228263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250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6FDD">
        <w:rPr>
          <w:b/>
          <w:bCs/>
          <w:noProof/>
          <w:sz w:val="40"/>
          <w:szCs w:val="30"/>
          <w:lang w:val="en-IN" w:eastAsia="en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066BAA3D" wp14:editId="70DC201A">
                <wp:simplePos x="0" y="0"/>
                <wp:positionH relativeFrom="column">
                  <wp:posOffset>5011420</wp:posOffset>
                </wp:positionH>
                <wp:positionV relativeFrom="paragraph">
                  <wp:posOffset>6985</wp:posOffset>
                </wp:positionV>
                <wp:extent cx="987120" cy="1209675"/>
                <wp:effectExtent l="0" t="0" r="22860" b="2857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987120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F2E73A" id="Rectangle 3" o:spid="_x0000_s1026" style="position:absolute;margin-left:394.6pt;margin-top:.55pt;width:77.75pt;height:95.2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" filled="f" strokecolor="#243f60 [1604]" strokeweight="2pt">
                <v:path arrowok="t"/>
              </v:rect>
            </w:pict>
          </mc:Fallback>
        </mc:AlternateContent>
      </w:r>
    </w:p>
    <w:p w14:paraId="6D31B807" w14:textId="77777777" w:rsidR="006F6FDD" w:rsidRDefault="006F6FDD" w:rsidP="003C48CC">
      <w:pPr>
        <w:pStyle w:val="NoSpacing"/>
        <w:rPr>
          <w:b/>
          <w:bCs/>
          <w:sz w:val="24"/>
          <w:szCs w:val="24"/>
        </w:rPr>
      </w:pPr>
    </w:p>
    <w:p w14:paraId="154B4086" w14:textId="17E42D4D" w:rsidR="0014442E" w:rsidRPr="002822B3" w:rsidRDefault="00C52C36" w:rsidP="003C48CC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BHASRI PATNAIK</w:t>
      </w:r>
    </w:p>
    <w:p w14:paraId="02F70D68" w14:textId="305178EB" w:rsidR="003C48CC" w:rsidRPr="006F6FDD" w:rsidRDefault="004011CE" w:rsidP="006F6FDD">
      <w:pPr>
        <w:pStyle w:val="NoSpacing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achelor</w:t>
      </w:r>
      <w:r w:rsidR="00D56C2B" w:rsidRPr="006F6FDD">
        <w:rPr>
          <w:b/>
          <w:bCs/>
          <w:sz w:val="24"/>
          <w:szCs w:val="24"/>
        </w:rPr>
        <w:t xml:space="preserve"> of Computer Applications (</w:t>
      </w:r>
      <w:r>
        <w:rPr>
          <w:b/>
          <w:bCs/>
          <w:sz w:val="24"/>
          <w:szCs w:val="24"/>
        </w:rPr>
        <w:t>B</w:t>
      </w:r>
      <w:r w:rsidR="00D56C2B" w:rsidRPr="006F6FDD">
        <w:rPr>
          <w:b/>
          <w:bCs/>
          <w:sz w:val="24"/>
          <w:szCs w:val="24"/>
        </w:rPr>
        <w:t>CA)</w:t>
      </w:r>
    </w:p>
    <w:p w14:paraId="5AC9EF26" w14:textId="24881F07" w:rsidR="003C48CC" w:rsidRPr="006F6FDD" w:rsidRDefault="003C48CC" w:rsidP="006F6FDD">
      <w:pPr>
        <w:pStyle w:val="NoSpacing"/>
        <w:rPr>
          <w:b/>
          <w:bCs/>
          <w:sz w:val="24"/>
          <w:szCs w:val="24"/>
        </w:rPr>
      </w:pPr>
      <w:r w:rsidRPr="006F6FDD">
        <w:rPr>
          <w:b/>
          <w:bCs/>
          <w:sz w:val="24"/>
          <w:szCs w:val="24"/>
        </w:rPr>
        <w:t xml:space="preserve">Email: </w:t>
      </w:r>
      <w:r w:rsidR="00011FD7" w:rsidRPr="006F6FDD">
        <w:rPr>
          <w:b/>
          <w:bCs/>
          <w:sz w:val="24"/>
          <w:szCs w:val="24"/>
        </w:rPr>
        <w:t>22</w:t>
      </w:r>
      <w:r w:rsidR="00C52C36">
        <w:rPr>
          <w:b/>
          <w:bCs/>
          <w:sz w:val="24"/>
          <w:szCs w:val="24"/>
        </w:rPr>
        <w:t>bca033</w:t>
      </w:r>
      <w:r w:rsidR="00011FD7" w:rsidRPr="006F6FDD">
        <w:rPr>
          <w:b/>
          <w:bCs/>
          <w:sz w:val="24"/>
          <w:szCs w:val="24"/>
        </w:rPr>
        <w:t>.</w:t>
      </w:r>
      <w:r w:rsidR="00C52C36">
        <w:rPr>
          <w:b/>
          <w:bCs/>
          <w:sz w:val="24"/>
          <w:szCs w:val="24"/>
        </w:rPr>
        <w:t>subhasripatnaik</w:t>
      </w:r>
      <w:r w:rsidR="00011FD7" w:rsidRPr="006F6FDD">
        <w:rPr>
          <w:b/>
          <w:bCs/>
          <w:sz w:val="24"/>
          <w:szCs w:val="24"/>
        </w:rPr>
        <w:t>@giet.edu</w:t>
      </w:r>
    </w:p>
    <w:p w14:paraId="0FE870A2" w14:textId="5D146592" w:rsidR="00DA7F3E" w:rsidRPr="006F6FDD" w:rsidRDefault="002822B3" w:rsidP="006F6FDD">
      <w:pPr>
        <w:pStyle w:val="NoSpacing"/>
        <w:rPr>
          <w:b/>
          <w:bCs/>
          <w:sz w:val="24"/>
          <w:szCs w:val="24"/>
        </w:rPr>
      </w:pPr>
      <w:r w:rsidRPr="006F6FDD">
        <w:rPr>
          <w:b/>
          <w:bCs/>
          <w:sz w:val="24"/>
          <w:szCs w:val="24"/>
        </w:rPr>
        <w:t>Mob</w:t>
      </w:r>
      <w:r w:rsidR="003C48CC" w:rsidRPr="006F6FDD">
        <w:rPr>
          <w:b/>
          <w:bCs/>
          <w:sz w:val="24"/>
          <w:szCs w:val="24"/>
        </w:rPr>
        <w:t>:</w:t>
      </w:r>
      <w:r w:rsidR="00C52C36">
        <w:rPr>
          <w:b/>
          <w:bCs/>
          <w:sz w:val="24"/>
          <w:szCs w:val="24"/>
        </w:rPr>
        <w:t xml:space="preserve"> 8984460912</w:t>
      </w:r>
    </w:p>
    <w:p w14:paraId="6335A994" w14:textId="77777777" w:rsidR="003C48CC" w:rsidRPr="003C48CC" w:rsidRDefault="003C48CC" w:rsidP="00DA7F3E">
      <w:pPr>
        <w:spacing w:after="0" w:line="240" w:lineRule="auto"/>
        <w:rPr>
          <w:color w:val="000000"/>
          <w:sz w:val="26"/>
          <w:szCs w:val="26"/>
        </w:rPr>
      </w:pPr>
    </w:p>
    <w:p w14:paraId="1CB76B7C" w14:textId="77777777" w:rsidR="003C48CC" w:rsidRDefault="00430759" w:rsidP="003C48CC">
      <w:pPr>
        <w:spacing w:after="0" w:line="240" w:lineRule="auto"/>
        <w:rPr>
          <w:color w:val="000000"/>
          <w:sz w:val="24"/>
        </w:rPr>
      </w:pPr>
      <w:r>
        <w:rPr>
          <w:noProof/>
          <w:color w:val="000000"/>
          <w:sz w:val="24"/>
          <w:lang w:val="en-IN" w:eastAsia="en-IN"/>
        </w:rPr>
        <mc:AlternateContent>
          <mc:Choice Requires="wps">
            <w:drawing>
              <wp:anchor distT="4294967293" distB="4294967293" distL="114300" distR="114300" simplePos="0" relativeHeight="251658752" behindDoc="0" locked="0" layoutInCell="1" allowOverlap="1" wp14:anchorId="0ACE3D90" wp14:editId="251C6999">
                <wp:simplePos x="0" y="0"/>
                <wp:positionH relativeFrom="column">
                  <wp:posOffset>-301625</wp:posOffset>
                </wp:positionH>
                <wp:positionV relativeFrom="paragraph">
                  <wp:posOffset>153034</wp:posOffset>
                </wp:positionV>
                <wp:extent cx="6583680" cy="0"/>
                <wp:effectExtent l="0" t="0" r="0" b="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58368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FFB07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-23.75pt;margin-top:12.05pt;width:518.4pt;height:0;z-index:25165875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" strokecolor="#4f81bd" strokeweight="1pt">
                <o:lock v:ext="edit" shapetype="f"/>
              </v:shape>
            </w:pict>
          </mc:Fallback>
        </mc:AlternateContent>
      </w:r>
    </w:p>
    <w:p w14:paraId="43A329EC" w14:textId="77777777" w:rsidR="00DA7F3E" w:rsidRPr="00012498" w:rsidRDefault="00DA7F3E" w:rsidP="003C48CC">
      <w:pPr>
        <w:spacing w:after="0" w:line="240" w:lineRule="auto"/>
        <w:ind w:left="-567" w:firstLine="567"/>
        <w:rPr>
          <w:color w:val="000000"/>
          <w:sz w:val="32"/>
          <w:szCs w:val="32"/>
        </w:rPr>
      </w:pPr>
      <w:r w:rsidRPr="00012498">
        <w:rPr>
          <w:b/>
          <w:bCs/>
          <w:color w:val="1F497D"/>
          <w:sz w:val="32"/>
          <w:szCs w:val="32"/>
        </w:rPr>
        <w:t>Career Objective</w:t>
      </w:r>
    </w:p>
    <w:p w14:paraId="658C0D36" w14:textId="77777777" w:rsidR="007D0DB7" w:rsidRDefault="007D0DB7" w:rsidP="007D0DB7">
      <w:pPr>
        <w:spacing w:line="240" w:lineRule="auto"/>
        <w:rPr>
          <w:rFonts w:ascii="Times New Roman" w:hAnsi="Times New Roman"/>
          <w:color w:val="1F497D"/>
          <w:sz w:val="32"/>
          <w:szCs w:val="32"/>
          <w:u w:val="single"/>
        </w:rPr>
      </w:pPr>
      <w:r>
        <w:rPr>
          <w:rFonts w:ascii="Times New Roman" w:hAnsi="Times New Roman"/>
          <w:color w:val="000000"/>
          <w:sz w:val="24"/>
          <w:szCs w:val="24"/>
        </w:rPr>
        <w:t>To work enthusiastically and continuously for the growth of the organization and implement my competencies to the best use and pursue a challenging career where I keep learning and growing as a software engineer and as a person</w:t>
      </w:r>
      <w:r>
        <w:rPr>
          <w:rFonts w:ascii="Times New Roman" w:hAnsi="Times New Roman"/>
          <w:color w:val="000000"/>
          <w:sz w:val="28"/>
          <w:szCs w:val="28"/>
        </w:rPr>
        <w:t>.</w:t>
      </w:r>
    </w:p>
    <w:p w14:paraId="48E3BF96" w14:textId="1B4F4B98" w:rsidR="00DA7F3E" w:rsidRDefault="00606C4B" w:rsidP="00DA7F3E">
      <w:pPr>
        <w:spacing w:line="240" w:lineRule="auto"/>
        <w:rPr>
          <w:b/>
          <w:bCs/>
          <w:color w:val="1F497D"/>
          <w:sz w:val="32"/>
          <w:szCs w:val="32"/>
        </w:rPr>
      </w:pPr>
      <w:r>
        <w:rPr>
          <w:b/>
          <w:bCs/>
          <w:color w:val="1F497D"/>
          <w:sz w:val="32"/>
          <w:szCs w:val="32"/>
        </w:rPr>
        <w:t>Education</w:t>
      </w:r>
    </w:p>
    <w:tbl>
      <w:tblPr>
        <w:tblW w:w="8835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01"/>
        <w:gridCol w:w="2407"/>
        <w:gridCol w:w="3119"/>
        <w:gridCol w:w="1208"/>
      </w:tblGrid>
      <w:tr w:rsidR="002822B3" w:rsidRPr="00874E75" w14:paraId="045A157A" w14:textId="77777777" w:rsidTr="005C658F">
        <w:trPr>
          <w:trHeight w:val="18"/>
        </w:trPr>
        <w:tc>
          <w:tcPr>
            <w:tcW w:w="2101" w:type="dxa"/>
            <w:shd w:val="clear" w:color="auto" w:fill="auto"/>
          </w:tcPr>
          <w:p w14:paraId="7CE492E2" w14:textId="77777777" w:rsidR="002822B3" w:rsidRPr="00874E75" w:rsidRDefault="002822B3" w:rsidP="005C658F">
            <w:pPr>
              <w:spacing w:after="0" w:line="240" w:lineRule="auto"/>
              <w:jc w:val="center"/>
              <w:rPr>
                <w:color w:val="000000"/>
                <w:sz w:val="28"/>
                <w:szCs w:val="28"/>
              </w:rPr>
            </w:pPr>
            <w:r w:rsidRPr="00874E75">
              <w:rPr>
                <w:color w:val="000000"/>
                <w:sz w:val="28"/>
                <w:szCs w:val="28"/>
              </w:rPr>
              <w:t>Degree and</w:t>
            </w:r>
            <w:r>
              <w:rPr>
                <w:color w:val="000000"/>
                <w:sz w:val="28"/>
                <w:szCs w:val="28"/>
              </w:rPr>
              <w:t xml:space="preserve"> Year of passing</w:t>
            </w:r>
          </w:p>
        </w:tc>
        <w:tc>
          <w:tcPr>
            <w:tcW w:w="2407" w:type="dxa"/>
            <w:shd w:val="clear" w:color="auto" w:fill="auto"/>
          </w:tcPr>
          <w:p w14:paraId="67E3D6B2" w14:textId="77777777" w:rsidR="002822B3" w:rsidRPr="00874E75" w:rsidRDefault="002822B3" w:rsidP="005C658F">
            <w:pPr>
              <w:spacing w:after="0" w:line="240" w:lineRule="auto"/>
              <w:jc w:val="center"/>
              <w:rPr>
                <w:color w:val="1F497D"/>
                <w:sz w:val="32"/>
                <w:szCs w:val="32"/>
              </w:rPr>
            </w:pPr>
            <w:r w:rsidRPr="00874E75">
              <w:rPr>
                <w:color w:val="000000"/>
                <w:sz w:val="28"/>
                <w:szCs w:val="28"/>
              </w:rPr>
              <w:t>Institute</w:t>
            </w:r>
            <w:r>
              <w:rPr>
                <w:color w:val="000000"/>
                <w:sz w:val="28"/>
                <w:szCs w:val="28"/>
              </w:rPr>
              <w:t xml:space="preserve"> / University Name</w:t>
            </w:r>
          </w:p>
        </w:tc>
        <w:tc>
          <w:tcPr>
            <w:tcW w:w="3119" w:type="dxa"/>
            <w:shd w:val="clear" w:color="auto" w:fill="auto"/>
          </w:tcPr>
          <w:p w14:paraId="2AB04867" w14:textId="77777777" w:rsidR="002822B3" w:rsidRPr="00874E75" w:rsidRDefault="002822B3" w:rsidP="005C658F">
            <w:pPr>
              <w:spacing w:after="0" w:line="240" w:lineRule="auto"/>
              <w:jc w:val="center"/>
              <w:rPr>
                <w:color w:val="1F497D"/>
                <w:sz w:val="32"/>
                <w:szCs w:val="32"/>
              </w:rPr>
            </w:pPr>
            <w:r>
              <w:rPr>
                <w:color w:val="000000"/>
                <w:sz w:val="28"/>
                <w:szCs w:val="28"/>
              </w:rPr>
              <w:t>Board / University</w:t>
            </w:r>
          </w:p>
        </w:tc>
        <w:tc>
          <w:tcPr>
            <w:tcW w:w="1208" w:type="dxa"/>
            <w:shd w:val="clear" w:color="auto" w:fill="auto"/>
          </w:tcPr>
          <w:p w14:paraId="47D653CF" w14:textId="4A4D3476" w:rsidR="002822B3" w:rsidRPr="00874E75" w:rsidRDefault="00EE3C56" w:rsidP="005C658F">
            <w:pPr>
              <w:spacing w:after="0" w:line="240" w:lineRule="auto"/>
              <w:jc w:val="center"/>
              <w:rPr>
                <w:color w:val="1F497D"/>
                <w:sz w:val="32"/>
                <w:szCs w:val="32"/>
              </w:rPr>
            </w:pPr>
            <w:r>
              <w:rPr>
                <w:color w:val="000000"/>
                <w:sz w:val="28"/>
                <w:szCs w:val="28"/>
              </w:rPr>
              <w:t>%</w:t>
            </w:r>
            <w:r w:rsidR="002822B3">
              <w:rPr>
                <w:color w:val="000000"/>
                <w:sz w:val="28"/>
                <w:szCs w:val="28"/>
              </w:rPr>
              <w:t xml:space="preserve"> </w:t>
            </w:r>
            <w:r w:rsidR="002822B3" w:rsidRPr="00874E75">
              <w:rPr>
                <w:color w:val="000000"/>
                <w:sz w:val="28"/>
                <w:szCs w:val="28"/>
              </w:rPr>
              <w:t>/</w:t>
            </w:r>
            <w:r w:rsidR="002822B3">
              <w:rPr>
                <w:color w:val="000000"/>
                <w:sz w:val="28"/>
                <w:szCs w:val="28"/>
              </w:rPr>
              <w:t xml:space="preserve"> </w:t>
            </w:r>
            <w:r w:rsidR="002822B3" w:rsidRPr="00874E75">
              <w:rPr>
                <w:color w:val="000000"/>
                <w:sz w:val="28"/>
                <w:szCs w:val="28"/>
              </w:rPr>
              <w:t>CGPA</w:t>
            </w:r>
            <w:r w:rsidR="002822B3">
              <w:rPr>
                <w:color w:val="000000"/>
                <w:sz w:val="28"/>
                <w:szCs w:val="28"/>
              </w:rPr>
              <w:t xml:space="preserve"> Attained</w:t>
            </w:r>
          </w:p>
        </w:tc>
      </w:tr>
      <w:tr w:rsidR="002822B3" w:rsidRPr="008774A3" w14:paraId="1B40DC7A" w14:textId="77777777" w:rsidTr="005C658F">
        <w:trPr>
          <w:trHeight w:val="18"/>
        </w:trPr>
        <w:tc>
          <w:tcPr>
            <w:tcW w:w="2101" w:type="dxa"/>
            <w:shd w:val="clear" w:color="auto" w:fill="auto"/>
            <w:vAlign w:val="center"/>
          </w:tcPr>
          <w:p w14:paraId="02CCE864" w14:textId="6F513E19" w:rsidR="002822B3" w:rsidRPr="008774A3" w:rsidRDefault="004011CE" w:rsidP="004011CE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BCA</w:t>
            </w:r>
            <w:r w:rsidR="002822B3" w:rsidRPr="008774A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(2022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-2025)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09FBEB12" w14:textId="55E5DCC7" w:rsidR="002822B3" w:rsidRPr="008774A3" w:rsidRDefault="004011CE" w:rsidP="008774A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IET University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2075C17F" w14:textId="488359BD" w:rsidR="002822B3" w:rsidRPr="008774A3" w:rsidRDefault="004011CE" w:rsidP="008774A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GIET University</w:t>
            </w:r>
          </w:p>
        </w:tc>
        <w:tc>
          <w:tcPr>
            <w:tcW w:w="1208" w:type="dxa"/>
            <w:shd w:val="clear" w:color="auto" w:fill="auto"/>
            <w:vAlign w:val="center"/>
          </w:tcPr>
          <w:p w14:paraId="608CF932" w14:textId="7AB41F6E" w:rsidR="002822B3" w:rsidRPr="008774A3" w:rsidRDefault="007163ED" w:rsidP="008774A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.8</w:t>
            </w:r>
          </w:p>
        </w:tc>
      </w:tr>
      <w:tr w:rsidR="002822B3" w:rsidRPr="008774A3" w14:paraId="29C1076D" w14:textId="77777777" w:rsidTr="005C658F">
        <w:trPr>
          <w:trHeight w:val="18"/>
        </w:trPr>
        <w:tc>
          <w:tcPr>
            <w:tcW w:w="2101" w:type="dxa"/>
            <w:shd w:val="clear" w:color="auto" w:fill="auto"/>
            <w:vAlign w:val="center"/>
          </w:tcPr>
          <w:p w14:paraId="2257064B" w14:textId="74BF29BD" w:rsidR="002822B3" w:rsidRPr="008774A3" w:rsidRDefault="002822B3" w:rsidP="008774A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774A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+2 </w:t>
            </w:r>
            <w:r w:rsidR="00606C4B" w:rsidRPr="008774A3">
              <w:rPr>
                <w:rFonts w:ascii="Times New Roman" w:hAnsi="Times New Roman"/>
                <w:color w:val="000000"/>
                <w:sz w:val="24"/>
                <w:szCs w:val="24"/>
              </w:rPr>
              <w:t>(</w:t>
            </w:r>
            <w:r w:rsidR="007163ED">
              <w:rPr>
                <w:rFonts w:ascii="Times New Roman" w:hAnsi="Times New Roman"/>
                <w:color w:val="000000"/>
                <w:sz w:val="24"/>
                <w:szCs w:val="24"/>
              </w:rPr>
              <w:t>Commerce</w:t>
            </w:r>
            <w:r w:rsidR="00606C4B" w:rsidRPr="008774A3">
              <w:rPr>
                <w:rFonts w:ascii="Times New Roman" w:hAnsi="Times New Roman"/>
                <w:color w:val="000000"/>
                <w:sz w:val="24"/>
                <w:szCs w:val="24"/>
              </w:rPr>
              <w:t>)</w:t>
            </w:r>
            <w:r w:rsidRPr="008774A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in 202</w:t>
            </w:r>
            <w:r w:rsidR="00C52C36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7F993A24" w14:textId="5F75A1B7" w:rsidR="002822B3" w:rsidRPr="008774A3" w:rsidRDefault="00C52C36" w:rsidP="008774A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Rayagada Autonomous College 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3458818C" w14:textId="65A7B5F5" w:rsidR="002822B3" w:rsidRPr="008774A3" w:rsidRDefault="00C52C36" w:rsidP="008774A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HSE</w:t>
            </w:r>
          </w:p>
        </w:tc>
        <w:tc>
          <w:tcPr>
            <w:tcW w:w="1208" w:type="dxa"/>
            <w:shd w:val="clear" w:color="auto" w:fill="auto"/>
            <w:vAlign w:val="center"/>
          </w:tcPr>
          <w:p w14:paraId="426EA51C" w14:textId="777BEB3C" w:rsidR="002822B3" w:rsidRPr="008774A3" w:rsidRDefault="007163ED" w:rsidP="008774A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50</w:t>
            </w:r>
          </w:p>
        </w:tc>
      </w:tr>
      <w:tr w:rsidR="002822B3" w:rsidRPr="008774A3" w14:paraId="4964B8C7" w14:textId="77777777" w:rsidTr="005C658F">
        <w:trPr>
          <w:trHeight w:val="18"/>
        </w:trPr>
        <w:tc>
          <w:tcPr>
            <w:tcW w:w="2101" w:type="dxa"/>
            <w:shd w:val="clear" w:color="auto" w:fill="auto"/>
            <w:vAlign w:val="center"/>
          </w:tcPr>
          <w:p w14:paraId="6D46BBC8" w14:textId="2B2B464A" w:rsidR="002822B3" w:rsidRPr="008774A3" w:rsidRDefault="002822B3" w:rsidP="008774A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8774A3">
              <w:rPr>
                <w:rFonts w:ascii="Times New Roman" w:hAnsi="Times New Roman"/>
                <w:color w:val="000000"/>
                <w:sz w:val="24"/>
                <w:szCs w:val="24"/>
              </w:rPr>
              <w:t>10th in 20</w:t>
            </w:r>
            <w:r w:rsidR="00C52C36">
              <w:rPr>
                <w:rFonts w:ascii="Times New Roman" w:hAnsi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07" w:type="dxa"/>
            <w:shd w:val="clear" w:color="auto" w:fill="auto"/>
            <w:vAlign w:val="center"/>
          </w:tcPr>
          <w:p w14:paraId="4D9EEA08" w14:textId="7923A6B5" w:rsidR="002822B3" w:rsidRPr="008774A3" w:rsidRDefault="00C52C36" w:rsidP="008774A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SVVM, Rayagada </w:t>
            </w:r>
          </w:p>
        </w:tc>
        <w:tc>
          <w:tcPr>
            <w:tcW w:w="3119" w:type="dxa"/>
            <w:shd w:val="clear" w:color="auto" w:fill="auto"/>
            <w:vAlign w:val="center"/>
          </w:tcPr>
          <w:p w14:paraId="648510D7" w14:textId="3CE8B9E6" w:rsidR="002822B3" w:rsidRPr="008774A3" w:rsidRDefault="00C52C36" w:rsidP="008774A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HSE</w:t>
            </w:r>
          </w:p>
        </w:tc>
        <w:tc>
          <w:tcPr>
            <w:tcW w:w="1208" w:type="dxa"/>
            <w:shd w:val="clear" w:color="auto" w:fill="auto"/>
            <w:vAlign w:val="center"/>
          </w:tcPr>
          <w:p w14:paraId="5FE40370" w14:textId="26D23A13" w:rsidR="002822B3" w:rsidRPr="008774A3" w:rsidRDefault="00C52C36" w:rsidP="008774A3">
            <w:pPr>
              <w:spacing w:line="240" w:lineRule="auto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43</w:t>
            </w:r>
          </w:p>
        </w:tc>
      </w:tr>
    </w:tbl>
    <w:p w14:paraId="171ADEDD" w14:textId="77777777" w:rsidR="002822B3" w:rsidRPr="00725D77" w:rsidRDefault="002822B3" w:rsidP="00DA7F3E">
      <w:pPr>
        <w:spacing w:line="240" w:lineRule="auto"/>
        <w:rPr>
          <w:b/>
          <w:bCs/>
          <w:color w:val="1F497D"/>
          <w:sz w:val="32"/>
          <w:szCs w:val="32"/>
        </w:rPr>
      </w:pPr>
    </w:p>
    <w:p w14:paraId="6029DB62" w14:textId="4E3D5B3F" w:rsidR="003A6700" w:rsidRDefault="00DA7F3E" w:rsidP="008B7BD7">
      <w:pPr>
        <w:spacing w:line="240" w:lineRule="auto"/>
        <w:rPr>
          <w:b/>
          <w:bCs/>
          <w:color w:val="1F497D"/>
          <w:sz w:val="32"/>
          <w:szCs w:val="32"/>
        </w:rPr>
      </w:pPr>
      <w:r w:rsidRPr="00725D77">
        <w:rPr>
          <w:b/>
          <w:bCs/>
          <w:color w:val="1F497D"/>
          <w:sz w:val="32"/>
          <w:szCs w:val="32"/>
        </w:rPr>
        <w:t>Training / Certification</w:t>
      </w:r>
    </w:p>
    <w:p w14:paraId="602BCB28" w14:textId="24951B78" w:rsidR="008B7BD7" w:rsidRPr="008774A3" w:rsidRDefault="008B7BD7" w:rsidP="008774A3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color w:val="000000"/>
        </w:rPr>
      </w:pPr>
      <w:r w:rsidRPr="008774A3">
        <w:rPr>
          <w:color w:val="000000"/>
        </w:rPr>
        <w:t>HTML &amp; CSS from Udemy.</w:t>
      </w:r>
    </w:p>
    <w:p w14:paraId="46BD3462" w14:textId="596DC927" w:rsidR="007163ED" w:rsidRDefault="007163ED" w:rsidP="008774A3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color w:val="000000"/>
        </w:rPr>
      </w:pPr>
      <w:r>
        <w:rPr>
          <w:color w:val="000000"/>
        </w:rPr>
        <w:t xml:space="preserve">Learn CSS from Udemy </w:t>
      </w:r>
    </w:p>
    <w:p w14:paraId="491350D6" w14:textId="6525A417" w:rsidR="007163ED" w:rsidRDefault="007163ED" w:rsidP="007163ED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color w:val="000000"/>
        </w:rPr>
      </w:pPr>
      <w:r>
        <w:rPr>
          <w:color w:val="000000"/>
        </w:rPr>
        <w:t xml:space="preserve">Machine Learning from Udemy </w:t>
      </w:r>
    </w:p>
    <w:p w14:paraId="3D9BD858" w14:textId="032E1E13" w:rsidR="007163ED" w:rsidRPr="007163ED" w:rsidRDefault="007163ED" w:rsidP="007163ED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color w:val="000000"/>
        </w:rPr>
      </w:pPr>
      <w:r>
        <w:rPr>
          <w:color w:val="000000"/>
        </w:rPr>
        <w:t xml:space="preserve">Java Script from Udemy </w:t>
      </w:r>
    </w:p>
    <w:p w14:paraId="36AB39EF" w14:textId="77777777" w:rsidR="00DA7F3E" w:rsidRPr="00AD2D80" w:rsidRDefault="00DA7F3E" w:rsidP="00DA7F3E">
      <w:pPr>
        <w:pStyle w:val="NoSpacing"/>
        <w:ind w:left="720"/>
      </w:pPr>
    </w:p>
    <w:p w14:paraId="61DA5758" w14:textId="77777777" w:rsidR="00B372B0" w:rsidRPr="00D04905" w:rsidRDefault="00DA7F3E" w:rsidP="00DA7F3E">
      <w:pPr>
        <w:spacing w:line="240" w:lineRule="auto"/>
        <w:rPr>
          <w:b/>
          <w:bCs/>
          <w:color w:val="1F497D"/>
          <w:sz w:val="32"/>
          <w:szCs w:val="32"/>
        </w:rPr>
      </w:pPr>
      <w:r w:rsidRPr="00D04905">
        <w:rPr>
          <w:b/>
          <w:bCs/>
          <w:color w:val="1F497D"/>
          <w:sz w:val="32"/>
          <w:szCs w:val="32"/>
        </w:rPr>
        <w:t>Technical Skills</w:t>
      </w:r>
    </w:p>
    <w:p w14:paraId="1055BCCA" w14:textId="7291F62D" w:rsidR="00B44A3C" w:rsidRDefault="00606C4B" w:rsidP="00B44A3C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color w:val="000000"/>
        </w:rPr>
      </w:pPr>
      <w:r>
        <w:rPr>
          <w:color w:val="000000"/>
        </w:rPr>
        <w:t xml:space="preserve">Language – C, Python, JAVA </w:t>
      </w:r>
    </w:p>
    <w:p w14:paraId="4075996B" w14:textId="7958D104" w:rsidR="003A6700" w:rsidRDefault="00606C4B" w:rsidP="003A6700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color w:val="000000"/>
        </w:rPr>
      </w:pPr>
      <w:r>
        <w:rPr>
          <w:color w:val="000000"/>
        </w:rPr>
        <w:t>Web Technologies – HTML,</w:t>
      </w:r>
      <w:r w:rsidR="0086739B">
        <w:rPr>
          <w:color w:val="000000"/>
        </w:rPr>
        <w:t xml:space="preserve"> CSS</w:t>
      </w:r>
      <w:r>
        <w:rPr>
          <w:color w:val="000000"/>
        </w:rPr>
        <w:t>,</w:t>
      </w:r>
      <w:r w:rsidR="007163ED">
        <w:rPr>
          <w:color w:val="000000"/>
        </w:rPr>
        <w:t xml:space="preserve"> </w:t>
      </w:r>
      <w:r>
        <w:rPr>
          <w:color w:val="000000"/>
        </w:rPr>
        <w:t>JS</w:t>
      </w:r>
    </w:p>
    <w:p w14:paraId="2F5C7361" w14:textId="0BB5C3C7" w:rsidR="0086739B" w:rsidRDefault="00606C4B" w:rsidP="00831B22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color w:val="000000"/>
        </w:rPr>
      </w:pPr>
      <w:r w:rsidRPr="00606C4B">
        <w:rPr>
          <w:color w:val="000000"/>
        </w:rPr>
        <w:t>Database – Oracle, MySQL</w:t>
      </w:r>
    </w:p>
    <w:p w14:paraId="4F7A215F" w14:textId="77587D95" w:rsidR="00606C4B" w:rsidRPr="00606C4B" w:rsidRDefault="00606C4B" w:rsidP="00831B22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color w:val="000000"/>
        </w:rPr>
      </w:pPr>
      <w:r>
        <w:rPr>
          <w:color w:val="000000"/>
        </w:rPr>
        <w:t xml:space="preserve">MS Office </w:t>
      </w:r>
    </w:p>
    <w:p w14:paraId="2756ADA6" w14:textId="636FB27F" w:rsidR="00606C4B" w:rsidRDefault="00606C4B" w:rsidP="00606C4B">
      <w:pPr>
        <w:spacing w:line="240" w:lineRule="auto"/>
        <w:rPr>
          <w:b/>
          <w:bCs/>
          <w:color w:val="1F497D"/>
          <w:sz w:val="32"/>
          <w:szCs w:val="32"/>
        </w:rPr>
      </w:pPr>
      <w:r>
        <w:rPr>
          <w:b/>
          <w:bCs/>
          <w:color w:val="1F497D"/>
          <w:sz w:val="32"/>
          <w:szCs w:val="32"/>
        </w:rPr>
        <w:t>Internship Details</w:t>
      </w:r>
    </w:p>
    <w:p w14:paraId="088344E9" w14:textId="12D97BF7" w:rsidR="00606C4B" w:rsidRDefault="00606C4B" w:rsidP="00606C4B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color w:val="000000"/>
        </w:rPr>
      </w:pPr>
      <w:r>
        <w:rPr>
          <w:color w:val="000000"/>
        </w:rPr>
        <w:t xml:space="preserve">Organization Name: </w:t>
      </w:r>
    </w:p>
    <w:p w14:paraId="2EF74BFA" w14:textId="5DEB2FA1" w:rsidR="00606C4B" w:rsidRDefault="00606C4B" w:rsidP="00606C4B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color w:val="000000"/>
        </w:rPr>
      </w:pPr>
      <w:r>
        <w:rPr>
          <w:color w:val="000000"/>
        </w:rPr>
        <w:t xml:space="preserve">Project Title – </w:t>
      </w:r>
    </w:p>
    <w:p w14:paraId="4F1F8D79" w14:textId="79ED638D" w:rsidR="00606C4B" w:rsidRPr="00606C4B" w:rsidRDefault="00606C4B" w:rsidP="00606C4B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b/>
          <w:bCs/>
          <w:color w:val="1F497D"/>
          <w:sz w:val="32"/>
          <w:szCs w:val="32"/>
        </w:rPr>
      </w:pPr>
      <w:r>
        <w:rPr>
          <w:color w:val="000000"/>
        </w:rPr>
        <w:t>Roll Assigned / Technology used</w:t>
      </w:r>
      <w:r w:rsidRPr="00606C4B">
        <w:rPr>
          <w:color w:val="000000"/>
        </w:rPr>
        <w:t xml:space="preserve"> –</w:t>
      </w:r>
    </w:p>
    <w:p w14:paraId="23111FD8" w14:textId="7116B5A6" w:rsidR="00606C4B" w:rsidRPr="00606C4B" w:rsidRDefault="00606C4B" w:rsidP="00606C4B">
      <w:pPr>
        <w:pStyle w:val="ListParagraph"/>
        <w:numPr>
          <w:ilvl w:val="0"/>
          <w:numId w:val="5"/>
        </w:numPr>
        <w:shd w:val="clear" w:color="auto" w:fill="FFFFFF" w:themeFill="background1"/>
        <w:spacing w:line="240" w:lineRule="auto"/>
        <w:rPr>
          <w:b/>
          <w:bCs/>
          <w:color w:val="1F497D"/>
          <w:sz w:val="32"/>
          <w:szCs w:val="32"/>
        </w:rPr>
      </w:pPr>
      <w:r>
        <w:rPr>
          <w:color w:val="000000"/>
        </w:rPr>
        <w:t>Start &amp; End date-</w:t>
      </w:r>
    </w:p>
    <w:p w14:paraId="3D35236A" w14:textId="6222E054" w:rsidR="00DA7F3E" w:rsidRPr="00725D77" w:rsidRDefault="00DA7F3E" w:rsidP="00DA7F3E">
      <w:pPr>
        <w:spacing w:line="240" w:lineRule="auto"/>
        <w:rPr>
          <w:b/>
          <w:bCs/>
          <w:color w:val="1F497D"/>
          <w:sz w:val="32"/>
          <w:szCs w:val="32"/>
        </w:rPr>
      </w:pPr>
      <w:r w:rsidRPr="00725D77">
        <w:rPr>
          <w:b/>
          <w:bCs/>
          <w:color w:val="1F497D"/>
          <w:sz w:val="32"/>
          <w:szCs w:val="32"/>
        </w:rPr>
        <w:lastRenderedPageBreak/>
        <w:t>Personal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46"/>
        <w:gridCol w:w="5146"/>
      </w:tblGrid>
      <w:tr w:rsidR="00DA7F3E" w:rsidRPr="00874E75" w14:paraId="75332EB3" w14:textId="77777777" w:rsidTr="00C85466">
        <w:trPr>
          <w:trHeight w:val="356"/>
        </w:trPr>
        <w:tc>
          <w:tcPr>
            <w:tcW w:w="5146" w:type="dxa"/>
            <w:shd w:val="clear" w:color="auto" w:fill="auto"/>
            <w:vAlign w:val="center"/>
          </w:tcPr>
          <w:p w14:paraId="3A9C6C87" w14:textId="77777777" w:rsidR="00DA7F3E" w:rsidRPr="00874E75" w:rsidRDefault="00DA7F3E" w:rsidP="006C6C81">
            <w:pPr>
              <w:spacing w:after="0" w:line="240" w:lineRule="auto"/>
              <w:rPr>
                <w:color w:val="000000"/>
              </w:rPr>
            </w:pPr>
            <w:r w:rsidRPr="00874E75">
              <w:rPr>
                <w:color w:val="000000"/>
              </w:rPr>
              <w:t>Date of Birth</w:t>
            </w:r>
          </w:p>
        </w:tc>
        <w:tc>
          <w:tcPr>
            <w:tcW w:w="5146" w:type="dxa"/>
            <w:shd w:val="clear" w:color="auto" w:fill="auto"/>
            <w:vAlign w:val="center"/>
          </w:tcPr>
          <w:p w14:paraId="1DFC5AC6" w14:textId="5A934BF7" w:rsidR="00DA7F3E" w:rsidRPr="00874E75" w:rsidRDefault="007163ED" w:rsidP="00606C4B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9 December</w:t>
            </w:r>
            <w:r w:rsidR="00A909C9">
              <w:rPr>
                <w:color w:val="000000"/>
              </w:rPr>
              <w:t>, 200</w:t>
            </w:r>
            <w:r>
              <w:rPr>
                <w:color w:val="000000"/>
              </w:rPr>
              <w:t>4</w:t>
            </w:r>
          </w:p>
        </w:tc>
      </w:tr>
      <w:tr w:rsidR="00DA7F3E" w:rsidRPr="00874E75" w14:paraId="480F31C9" w14:textId="77777777" w:rsidTr="00C85466">
        <w:trPr>
          <w:trHeight w:val="386"/>
        </w:trPr>
        <w:tc>
          <w:tcPr>
            <w:tcW w:w="5146" w:type="dxa"/>
            <w:shd w:val="clear" w:color="auto" w:fill="auto"/>
            <w:vAlign w:val="center"/>
          </w:tcPr>
          <w:p w14:paraId="479381E3" w14:textId="77777777" w:rsidR="00DA7F3E" w:rsidRPr="00874E75" w:rsidRDefault="00DA7F3E" w:rsidP="006C6C81">
            <w:pPr>
              <w:spacing w:after="0" w:line="240" w:lineRule="auto"/>
              <w:rPr>
                <w:color w:val="000000"/>
              </w:rPr>
            </w:pPr>
            <w:r w:rsidRPr="00874E75">
              <w:rPr>
                <w:color w:val="000000"/>
              </w:rPr>
              <w:t>Gender</w:t>
            </w:r>
          </w:p>
        </w:tc>
        <w:tc>
          <w:tcPr>
            <w:tcW w:w="5146" w:type="dxa"/>
            <w:shd w:val="clear" w:color="auto" w:fill="auto"/>
            <w:vAlign w:val="center"/>
          </w:tcPr>
          <w:p w14:paraId="00EABADC" w14:textId="0047B910" w:rsidR="00DA7F3E" w:rsidRPr="00874E75" w:rsidRDefault="007163ED" w:rsidP="00606C4B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Female</w:t>
            </w:r>
          </w:p>
        </w:tc>
      </w:tr>
      <w:tr w:rsidR="00DA7F3E" w:rsidRPr="00874E75" w14:paraId="0C065B61" w14:textId="77777777" w:rsidTr="00C85466">
        <w:trPr>
          <w:trHeight w:val="386"/>
        </w:trPr>
        <w:tc>
          <w:tcPr>
            <w:tcW w:w="5146" w:type="dxa"/>
            <w:shd w:val="clear" w:color="auto" w:fill="auto"/>
            <w:vAlign w:val="center"/>
          </w:tcPr>
          <w:p w14:paraId="09F5B7C7" w14:textId="77777777" w:rsidR="00DA7F3E" w:rsidRPr="00874E75" w:rsidRDefault="00DA7F3E" w:rsidP="006C6C81">
            <w:pPr>
              <w:spacing w:after="0" w:line="240" w:lineRule="auto"/>
              <w:rPr>
                <w:color w:val="000000"/>
              </w:rPr>
            </w:pPr>
            <w:r w:rsidRPr="00874E75">
              <w:rPr>
                <w:color w:val="000000"/>
              </w:rPr>
              <w:t>Father's Name</w:t>
            </w:r>
          </w:p>
        </w:tc>
        <w:tc>
          <w:tcPr>
            <w:tcW w:w="5146" w:type="dxa"/>
            <w:shd w:val="clear" w:color="auto" w:fill="auto"/>
            <w:vAlign w:val="center"/>
          </w:tcPr>
          <w:p w14:paraId="3297FE5F" w14:textId="271919C6" w:rsidR="00DA7F3E" w:rsidRPr="00874E75" w:rsidRDefault="00606C4B" w:rsidP="00606C4B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Sri </w:t>
            </w:r>
            <w:r w:rsidR="007163ED">
              <w:rPr>
                <w:color w:val="000000"/>
              </w:rPr>
              <w:t>Gouri Sankar Patnaik</w:t>
            </w:r>
          </w:p>
        </w:tc>
      </w:tr>
      <w:tr w:rsidR="00DD373B" w:rsidRPr="00874E75" w14:paraId="35C146B9" w14:textId="77777777" w:rsidTr="00C85466">
        <w:trPr>
          <w:trHeight w:val="386"/>
        </w:trPr>
        <w:tc>
          <w:tcPr>
            <w:tcW w:w="5146" w:type="dxa"/>
            <w:shd w:val="clear" w:color="auto" w:fill="auto"/>
            <w:vAlign w:val="center"/>
          </w:tcPr>
          <w:p w14:paraId="6AEC5C0C" w14:textId="77777777" w:rsidR="00DD373B" w:rsidRPr="00874E75" w:rsidRDefault="00DD373B" w:rsidP="006C6C81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Address</w:t>
            </w:r>
          </w:p>
        </w:tc>
        <w:tc>
          <w:tcPr>
            <w:tcW w:w="5146" w:type="dxa"/>
            <w:shd w:val="clear" w:color="auto" w:fill="auto"/>
            <w:vAlign w:val="center"/>
          </w:tcPr>
          <w:p w14:paraId="089420F7" w14:textId="32ED8A90" w:rsidR="00DD373B" w:rsidRDefault="003A6700" w:rsidP="00606C4B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At-</w:t>
            </w:r>
            <w:r w:rsidR="007163ED">
              <w:rPr>
                <w:color w:val="000000"/>
              </w:rPr>
              <w:t xml:space="preserve">Balaram Nagar Tulasi </w:t>
            </w:r>
            <w:r w:rsidR="00C85466">
              <w:rPr>
                <w:color w:val="000000"/>
              </w:rPr>
              <w:t>L</w:t>
            </w:r>
            <w:r w:rsidR="007163ED">
              <w:rPr>
                <w:color w:val="000000"/>
              </w:rPr>
              <w:t>ane</w:t>
            </w:r>
            <w:r>
              <w:rPr>
                <w:color w:val="000000"/>
              </w:rPr>
              <w:t>, P</w:t>
            </w:r>
            <w:r w:rsidR="007163ED">
              <w:rPr>
                <w:color w:val="000000"/>
              </w:rPr>
              <w:t>o</w:t>
            </w:r>
            <w:r>
              <w:rPr>
                <w:color w:val="000000"/>
              </w:rPr>
              <w:t>-</w:t>
            </w:r>
            <w:r w:rsidR="007163ED">
              <w:rPr>
                <w:color w:val="000000"/>
              </w:rPr>
              <w:t>Gunupur</w:t>
            </w:r>
            <w:r>
              <w:rPr>
                <w:color w:val="000000"/>
              </w:rPr>
              <w:t>, Dist-</w:t>
            </w:r>
            <w:r w:rsidR="007163ED">
              <w:rPr>
                <w:color w:val="000000"/>
              </w:rPr>
              <w:t xml:space="preserve"> Rayagada</w:t>
            </w:r>
            <w:r>
              <w:rPr>
                <w:color w:val="000000"/>
              </w:rPr>
              <w:t>, State-Odisha,</w:t>
            </w:r>
            <w:r w:rsidR="00C85466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Country-India</w:t>
            </w:r>
          </w:p>
        </w:tc>
      </w:tr>
      <w:tr w:rsidR="00DA7F3E" w:rsidRPr="00874E75" w14:paraId="47465A50" w14:textId="77777777" w:rsidTr="00C85466">
        <w:trPr>
          <w:trHeight w:val="395"/>
        </w:trPr>
        <w:tc>
          <w:tcPr>
            <w:tcW w:w="5146" w:type="dxa"/>
            <w:shd w:val="clear" w:color="auto" w:fill="auto"/>
            <w:vAlign w:val="center"/>
          </w:tcPr>
          <w:p w14:paraId="1429BECB" w14:textId="77777777" w:rsidR="00DA7F3E" w:rsidRPr="00874E75" w:rsidRDefault="00DA7F3E" w:rsidP="006C6C81">
            <w:pPr>
              <w:spacing w:after="0" w:line="240" w:lineRule="auto"/>
              <w:rPr>
                <w:color w:val="000000"/>
              </w:rPr>
            </w:pPr>
            <w:r w:rsidRPr="00874E75">
              <w:rPr>
                <w:color w:val="000000"/>
              </w:rPr>
              <w:t>Language Known</w:t>
            </w:r>
          </w:p>
        </w:tc>
        <w:tc>
          <w:tcPr>
            <w:tcW w:w="5146" w:type="dxa"/>
            <w:shd w:val="clear" w:color="auto" w:fill="auto"/>
            <w:vAlign w:val="center"/>
          </w:tcPr>
          <w:p w14:paraId="20891DBB" w14:textId="7F63A8C9" w:rsidR="00DA7F3E" w:rsidRPr="00874E75" w:rsidRDefault="003A6700" w:rsidP="00606C4B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ODIA,</w:t>
            </w:r>
            <w:r w:rsidR="00606C4B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HINDI,</w:t>
            </w:r>
            <w:r w:rsidR="00606C4B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ENGLISH</w:t>
            </w:r>
            <w:r w:rsidR="007163ED">
              <w:rPr>
                <w:color w:val="000000"/>
              </w:rPr>
              <w:t>, TELUGU, BENGOLI</w:t>
            </w:r>
          </w:p>
        </w:tc>
      </w:tr>
      <w:tr w:rsidR="00DA7F3E" w:rsidRPr="00874E75" w14:paraId="63118055" w14:textId="77777777" w:rsidTr="00C85466">
        <w:trPr>
          <w:trHeight w:val="376"/>
        </w:trPr>
        <w:tc>
          <w:tcPr>
            <w:tcW w:w="5146" w:type="dxa"/>
            <w:shd w:val="clear" w:color="auto" w:fill="auto"/>
            <w:vAlign w:val="center"/>
          </w:tcPr>
          <w:p w14:paraId="71037E8F" w14:textId="1D3D4377" w:rsidR="00DA7F3E" w:rsidRPr="00874E75" w:rsidRDefault="00DA7F3E" w:rsidP="006C6C81">
            <w:pPr>
              <w:spacing w:after="0" w:line="240" w:lineRule="auto"/>
              <w:rPr>
                <w:color w:val="000000"/>
              </w:rPr>
            </w:pPr>
            <w:r w:rsidRPr="00874E75">
              <w:rPr>
                <w:color w:val="000000"/>
              </w:rPr>
              <w:t>Hobbies</w:t>
            </w:r>
          </w:p>
        </w:tc>
        <w:tc>
          <w:tcPr>
            <w:tcW w:w="5146" w:type="dxa"/>
            <w:shd w:val="clear" w:color="auto" w:fill="auto"/>
            <w:vAlign w:val="center"/>
          </w:tcPr>
          <w:p w14:paraId="2E1B2970" w14:textId="4D387D0B" w:rsidR="00DA7F3E" w:rsidRPr="00BC26C5" w:rsidRDefault="007163ED" w:rsidP="00606C4B">
            <w:pPr>
              <w:spacing w:after="0" w:line="240" w:lineRule="auto"/>
            </w:pPr>
            <w:r>
              <w:t>Singing,</w:t>
            </w:r>
            <w:r w:rsidR="00C85466">
              <w:t xml:space="preserve"> Listening Songs, Writing Quotes</w:t>
            </w:r>
          </w:p>
        </w:tc>
      </w:tr>
      <w:tr w:rsidR="00606C4B" w:rsidRPr="00874E75" w14:paraId="4BD4378B" w14:textId="77777777" w:rsidTr="00C85466">
        <w:trPr>
          <w:trHeight w:val="376"/>
        </w:trPr>
        <w:tc>
          <w:tcPr>
            <w:tcW w:w="5146" w:type="dxa"/>
            <w:shd w:val="clear" w:color="auto" w:fill="auto"/>
            <w:vAlign w:val="center"/>
          </w:tcPr>
          <w:p w14:paraId="53EE1CAC" w14:textId="10BA584F" w:rsidR="00606C4B" w:rsidRPr="00874E75" w:rsidRDefault="00606C4B" w:rsidP="006C6C81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 xml:space="preserve">Permanent Address </w:t>
            </w:r>
          </w:p>
        </w:tc>
        <w:tc>
          <w:tcPr>
            <w:tcW w:w="5146" w:type="dxa"/>
            <w:shd w:val="clear" w:color="auto" w:fill="auto"/>
            <w:vAlign w:val="center"/>
          </w:tcPr>
          <w:p w14:paraId="70CEE280" w14:textId="3C0A5B73" w:rsidR="00606C4B" w:rsidRDefault="00C85466" w:rsidP="00606C4B">
            <w:pPr>
              <w:spacing w:after="0" w:line="240" w:lineRule="auto"/>
            </w:pPr>
            <w:r>
              <w:rPr>
                <w:color w:val="000000"/>
              </w:rPr>
              <w:t>At-Balaram Nagar Tulasi Lane, Po-Gunupur, Dist- Rayagada, State-Odisha, Country-India</w:t>
            </w:r>
          </w:p>
        </w:tc>
      </w:tr>
    </w:tbl>
    <w:p w14:paraId="31752422" w14:textId="77777777" w:rsidR="00DA7F3E" w:rsidRDefault="00DA7F3E" w:rsidP="00DA7F3E">
      <w:pPr>
        <w:pStyle w:val="NoSpacing"/>
      </w:pPr>
    </w:p>
    <w:p w14:paraId="01F4A83D" w14:textId="77777777" w:rsidR="00606C4B" w:rsidRDefault="00606C4B" w:rsidP="00606C4B">
      <w:pPr>
        <w:pStyle w:val="NoSpacing"/>
        <w:ind w:left="6480" w:firstLine="720"/>
      </w:pPr>
    </w:p>
    <w:p w14:paraId="2FB85EE1" w14:textId="77777777" w:rsidR="00C85466" w:rsidRDefault="00C85466" w:rsidP="00606C4B">
      <w:pPr>
        <w:pStyle w:val="NoSpacing"/>
        <w:ind w:left="6480" w:firstLine="720"/>
      </w:pPr>
    </w:p>
    <w:p w14:paraId="1D551F35" w14:textId="074630C6" w:rsidR="00C85466" w:rsidRDefault="00C85466" w:rsidP="00C85466">
      <w:pPr>
        <w:pStyle w:val="NoSpacing"/>
      </w:pPr>
      <w:r>
        <w:t xml:space="preserve">                                                                                                                                     </w:t>
      </w:r>
      <w:r>
        <w:rPr>
          <w:noProof/>
        </w:rPr>
        <w:drawing>
          <wp:inline distT="0" distB="0" distL="0" distR="0" wp14:anchorId="2AC9CBA9" wp14:editId="0E75AE10">
            <wp:extent cx="1258028" cy="512134"/>
            <wp:effectExtent l="0" t="0" r="0" b="2540"/>
            <wp:docPr id="4318635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863554" name="Picture 43186355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1680" cy="525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1A289" w14:textId="6D375EBE" w:rsidR="00C85466" w:rsidRDefault="00C85466" w:rsidP="00606C4B">
      <w:pPr>
        <w:pStyle w:val="NoSpacing"/>
        <w:ind w:left="6480" w:firstLine="720"/>
      </w:pPr>
    </w:p>
    <w:p w14:paraId="430D45C5" w14:textId="659AFA4F" w:rsidR="00C062E5" w:rsidRDefault="004A41E0" w:rsidP="00606C4B">
      <w:pPr>
        <w:pStyle w:val="NoSpacing"/>
        <w:ind w:left="6480" w:firstLine="720"/>
      </w:pPr>
      <w:r>
        <w:t>S</w:t>
      </w:r>
      <w:r w:rsidR="0014442E">
        <w:t>ignatur</w:t>
      </w:r>
      <w:r w:rsidR="00C062E5">
        <w:t>e</w:t>
      </w:r>
    </w:p>
    <w:p w14:paraId="2F3D1367" w14:textId="77777777" w:rsidR="00606C4B" w:rsidRDefault="00606C4B" w:rsidP="00606C4B">
      <w:pPr>
        <w:pStyle w:val="NoSpacing"/>
        <w:ind w:left="-142"/>
      </w:pPr>
      <w:r>
        <w:t xml:space="preserve">   Place: GUNUPUR</w:t>
      </w:r>
    </w:p>
    <w:p w14:paraId="6F3A817D" w14:textId="76CC1605" w:rsidR="00DA7F3E" w:rsidRPr="009C4833" w:rsidRDefault="00DA7F3E" w:rsidP="004A41E0">
      <w:pPr>
        <w:pStyle w:val="NoSpacing"/>
      </w:pPr>
      <w:r>
        <w:t xml:space="preserve">Date: </w:t>
      </w:r>
      <w:r w:rsidR="00577D36">
        <w:t>30</w:t>
      </w:r>
      <w:r w:rsidR="00A909C9">
        <w:t>-0</w:t>
      </w:r>
      <w:r w:rsidR="00577D36">
        <w:t>3</w:t>
      </w:r>
      <w:r w:rsidR="00A909C9">
        <w:t>-202</w:t>
      </w:r>
      <w:r w:rsidR="00577D36">
        <w:t>4</w:t>
      </w:r>
    </w:p>
    <w:p w14:paraId="328679F8" w14:textId="77777777" w:rsidR="00257F04" w:rsidRDefault="00257F04"/>
    <w:sectPr w:rsidR="00257F04" w:rsidSect="009A5AA9">
      <w:pgSz w:w="12240" w:h="15840"/>
      <w:pgMar w:top="567" w:right="758" w:bottom="709" w:left="993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01532"/>
    <w:multiLevelType w:val="hybridMultilevel"/>
    <w:tmpl w:val="40AA0828"/>
    <w:lvl w:ilvl="0" w:tplc="44362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12E61"/>
    <w:multiLevelType w:val="hybridMultilevel"/>
    <w:tmpl w:val="8CB4752C"/>
    <w:lvl w:ilvl="0" w:tplc="78D870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D61889"/>
    <w:multiLevelType w:val="hybridMultilevel"/>
    <w:tmpl w:val="0C9C2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A6706"/>
    <w:multiLevelType w:val="hybridMultilevel"/>
    <w:tmpl w:val="38E88D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34380F"/>
    <w:multiLevelType w:val="hybridMultilevel"/>
    <w:tmpl w:val="C4403D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83102C"/>
    <w:multiLevelType w:val="hybridMultilevel"/>
    <w:tmpl w:val="1C92751A"/>
    <w:lvl w:ilvl="0" w:tplc="CCDA5FF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29B3BA5"/>
    <w:multiLevelType w:val="hybridMultilevel"/>
    <w:tmpl w:val="32706094"/>
    <w:lvl w:ilvl="0" w:tplc="4436283C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1F497D" w:themeColor="text2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59210AEB"/>
    <w:multiLevelType w:val="hybridMultilevel"/>
    <w:tmpl w:val="1122CBF4"/>
    <w:lvl w:ilvl="0" w:tplc="F27C15E0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1F497D" w:themeColor="text2"/>
        <w:sz w:val="28"/>
        <w:szCs w:val="28"/>
      </w:rPr>
    </w:lvl>
    <w:lvl w:ilvl="1" w:tplc="40090003" w:tentative="1">
      <w:start w:val="1"/>
      <w:numFmt w:val="bullet"/>
      <w:lvlText w:val="o"/>
      <w:lvlJc w:val="left"/>
      <w:pPr>
        <w:ind w:left="223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8" w:hanging="360"/>
      </w:pPr>
      <w:rPr>
        <w:rFonts w:ascii="Wingdings" w:hAnsi="Wingdings" w:hint="default"/>
      </w:rPr>
    </w:lvl>
  </w:abstractNum>
  <w:abstractNum w:abstractNumId="8" w15:restartNumberingAfterBreak="0">
    <w:nsid w:val="6CE72F60"/>
    <w:multiLevelType w:val="hybridMultilevel"/>
    <w:tmpl w:val="23CC8C42"/>
    <w:lvl w:ilvl="0" w:tplc="0409000B">
      <w:start w:val="1"/>
      <w:numFmt w:val="bullet"/>
      <w:lvlText w:val=""/>
      <w:lvlJc w:val="left"/>
      <w:pPr>
        <w:ind w:left="115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num w:numId="1" w16cid:durableId="304773970">
    <w:abstractNumId w:val="8"/>
  </w:num>
  <w:num w:numId="2" w16cid:durableId="1133602019">
    <w:abstractNumId w:val="0"/>
  </w:num>
  <w:num w:numId="3" w16cid:durableId="992484233">
    <w:abstractNumId w:val="1"/>
  </w:num>
  <w:num w:numId="4" w16cid:durableId="1363556744">
    <w:abstractNumId w:val="3"/>
  </w:num>
  <w:num w:numId="5" w16cid:durableId="1102994813">
    <w:abstractNumId w:val="7"/>
  </w:num>
  <w:num w:numId="6" w16cid:durableId="338243428">
    <w:abstractNumId w:val="5"/>
  </w:num>
  <w:num w:numId="7" w16cid:durableId="156774061">
    <w:abstractNumId w:val="6"/>
  </w:num>
  <w:num w:numId="8" w16cid:durableId="1092630639">
    <w:abstractNumId w:val="4"/>
  </w:num>
  <w:num w:numId="9" w16cid:durableId="772944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DA3NDU0NzIxtDBQ0lEKTi0uzszPAykwrAUAoQhslywAAAA="/>
  </w:docVars>
  <w:rsids>
    <w:rsidRoot w:val="00DA7F3E"/>
    <w:rsid w:val="00011FD7"/>
    <w:rsid w:val="00012498"/>
    <w:rsid w:val="00044121"/>
    <w:rsid w:val="000D68E6"/>
    <w:rsid w:val="001236DA"/>
    <w:rsid w:val="0014442E"/>
    <w:rsid w:val="00200D85"/>
    <w:rsid w:val="00240BF2"/>
    <w:rsid w:val="00257F04"/>
    <w:rsid w:val="002822B3"/>
    <w:rsid w:val="002B4F65"/>
    <w:rsid w:val="0032198F"/>
    <w:rsid w:val="00343E0A"/>
    <w:rsid w:val="00364C6F"/>
    <w:rsid w:val="00365C92"/>
    <w:rsid w:val="003A6700"/>
    <w:rsid w:val="003C48CC"/>
    <w:rsid w:val="004011CE"/>
    <w:rsid w:val="00430759"/>
    <w:rsid w:val="004565D3"/>
    <w:rsid w:val="004832A8"/>
    <w:rsid w:val="004A41E0"/>
    <w:rsid w:val="0052380E"/>
    <w:rsid w:val="00553FC0"/>
    <w:rsid w:val="00577D36"/>
    <w:rsid w:val="005A2667"/>
    <w:rsid w:val="005D5EF9"/>
    <w:rsid w:val="00602618"/>
    <w:rsid w:val="00606C4B"/>
    <w:rsid w:val="00614425"/>
    <w:rsid w:val="006523CF"/>
    <w:rsid w:val="006F6DC6"/>
    <w:rsid w:val="006F6FDD"/>
    <w:rsid w:val="007163ED"/>
    <w:rsid w:val="0077764B"/>
    <w:rsid w:val="007A1E7F"/>
    <w:rsid w:val="007B52A0"/>
    <w:rsid w:val="007C59D4"/>
    <w:rsid w:val="007D0DB7"/>
    <w:rsid w:val="00801E20"/>
    <w:rsid w:val="008427A6"/>
    <w:rsid w:val="00855379"/>
    <w:rsid w:val="0086739B"/>
    <w:rsid w:val="008774A3"/>
    <w:rsid w:val="008870F1"/>
    <w:rsid w:val="008B7BD7"/>
    <w:rsid w:val="008C2F81"/>
    <w:rsid w:val="00901D8C"/>
    <w:rsid w:val="00925871"/>
    <w:rsid w:val="00946113"/>
    <w:rsid w:val="009A5AA9"/>
    <w:rsid w:val="009C3349"/>
    <w:rsid w:val="009C4833"/>
    <w:rsid w:val="00A44B26"/>
    <w:rsid w:val="00A80A30"/>
    <w:rsid w:val="00A8184C"/>
    <w:rsid w:val="00A909C9"/>
    <w:rsid w:val="00AF4DCE"/>
    <w:rsid w:val="00B372B0"/>
    <w:rsid w:val="00B424E7"/>
    <w:rsid w:val="00B44A3C"/>
    <w:rsid w:val="00B47EC7"/>
    <w:rsid w:val="00BC26C5"/>
    <w:rsid w:val="00BC6137"/>
    <w:rsid w:val="00BE0246"/>
    <w:rsid w:val="00C062E5"/>
    <w:rsid w:val="00C52C36"/>
    <w:rsid w:val="00C85466"/>
    <w:rsid w:val="00C93E21"/>
    <w:rsid w:val="00D408B7"/>
    <w:rsid w:val="00D56C2B"/>
    <w:rsid w:val="00D56D4F"/>
    <w:rsid w:val="00D8178F"/>
    <w:rsid w:val="00DA7F3E"/>
    <w:rsid w:val="00DD373B"/>
    <w:rsid w:val="00EC6CD9"/>
    <w:rsid w:val="00ED304E"/>
    <w:rsid w:val="00EE3C56"/>
    <w:rsid w:val="00F7347A"/>
    <w:rsid w:val="00FC0505"/>
    <w:rsid w:val="00FC08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8D696"/>
  <w15:docId w15:val="{718D6FBA-95A5-9844-9F55-C1CD64A79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F3E"/>
    <w:pPr>
      <w:spacing w:after="160" w:line="259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7F3E"/>
    <w:pPr>
      <w:ind w:left="720"/>
      <w:contextualSpacing/>
    </w:pPr>
  </w:style>
  <w:style w:type="paragraph" w:styleId="NoSpacing">
    <w:name w:val="No Spacing"/>
    <w:uiPriority w:val="1"/>
    <w:qFormat/>
    <w:rsid w:val="00DA7F3E"/>
    <w:pPr>
      <w:spacing w:after="0" w:line="240" w:lineRule="auto"/>
    </w:pPr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59"/>
    <w:rsid w:val="00B372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D304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304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7347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36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6DA"/>
    <w:rPr>
      <w:rFonts w:ascii="Tahoma" w:eastAsia="Calibri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0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09B803-D044-4BB2-8B12-400D073FA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A</dc:creator>
  <cp:lastModifiedBy>LINGARAJ RATH</cp:lastModifiedBy>
  <cp:revision>11</cp:revision>
  <cp:lastPrinted>2020-02-12T19:48:00Z</cp:lastPrinted>
  <dcterms:created xsi:type="dcterms:W3CDTF">2024-03-20T05:24:00Z</dcterms:created>
  <dcterms:modified xsi:type="dcterms:W3CDTF">2024-03-30T15:00:00Z</dcterms:modified>
</cp:coreProperties>
</file>